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78,3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0%-5.3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０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346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0,994.8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389,750.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1,964,374.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6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7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2,195,940.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195,940.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2,195,940.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2,195,940.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301,919.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43,586.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50,435.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195,940.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36,089.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42,803.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91,209.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49,146.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70,469.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4,906.0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37,033.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36,850.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17,704.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21,418.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807,631.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ELXKW0EpHKzDrGcAfVzdCRialc=" w:salt="rQVQAPr5rxFkxmYp8d9I4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1AA77FE"/>
    <w:rsid w:val="134F5BC1"/>
    <w:rsid w:val="14A17047"/>
    <w:rsid w:val="14E74041"/>
    <w:rsid w:val="153D2966"/>
    <w:rsid w:val="164E3439"/>
    <w:rsid w:val="188B46A5"/>
    <w:rsid w:val="195F6954"/>
    <w:rsid w:val="1C311D75"/>
    <w:rsid w:val="2AA204DB"/>
    <w:rsid w:val="2E344397"/>
    <w:rsid w:val="2F5C56FB"/>
    <w:rsid w:val="2FCD2C4F"/>
    <w:rsid w:val="355E5139"/>
    <w:rsid w:val="371A037A"/>
    <w:rsid w:val="38721494"/>
    <w:rsid w:val="394F4B22"/>
    <w:rsid w:val="3A004BCA"/>
    <w:rsid w:val="3D305393"/>
    <w:rsid w:val="3F524561"/>
    <w:rsid w:val="4218718A"/>
    <w:rsid w:val="46776F3C"/>
    <w:rsid w:val="4AED4BA6"/>
    <w:rsid w:val="4D1108E2"/>
    <w:rsid w:val="4EE378EB"/>
    <w:rsid w:val="50D46540"/>
    <w:rsid w:val="54604F6D"/>
    <w:rsid w:val="57FE5038"/>
    <w:rsid w:val="58CD0D6F"/>
    <w:rsid w:val="58DF7C14"/>
    <w:rsid w:val="5E660FCE"/>
    <w:rsid w:val="615A4225"/>
    <w:rsid w:val="621E37DC"/>
    <w:rsid w:val="64F431AF"/>
    <w:rsid w:val="65720557"/>
    <w:rsid w:val="66FC1FF8"/>
    <w:rsid w:val="673B4350"/>
    <w:rsid w:val="67855A67"/>
    <w:rsid w:val="67DF73FA"/>
    <w:rsid w:val="692A41F0"/>
    <w:rsid w:val="6C7928C7"/>
    <w:rsid w:val="6F3D2CEC"/>
    <w:rsid w:val="705B15C4"/>
    <w:rsid w:val="721D77CA"/>
    <w:rsid w:val="72B166F7"/>
    <w:rsid w:val="78F3167F"/>
    <w:rsid w:val="7A7831B9"/>
    <w:rsid w:val="7C281476"/>
    <w:rsid w:val="7D372BE3"/>
    <w:rsid w:val="7F00458C"/>
    <w:rsid w:val="7F9263C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291</c:v>
                </c:pt>
                <c:pt idx="1">
                  <c:v>1.0291</c:v>
                </c:pt>
                <c:pt idx="2">
                  <c:v>1.0291</c:v>
                </c:pt>
                <c:pt idx="3">
                  <c:v>1.0291</c:v>
                </c:pt>
                <c:pt idx="4">
                  <c:v>1.029</c:v>
                </c:pt>
                <c:pt idx="5">
                  <c:v>1.0302</c:v>
                </c:pt>
                <c:pt idx="6">
                  <c:v>1.0304</c:v>
                </c:pt>
                <c:pt idx="7">
                  <c:v>1.0309</c:v>
                </c:pt>
                <c:pt idx="8">
                  <c:v>1.0308</c:v>
                </c:pt>
                <c:pt idx="9">
                  <c:v>1.0308</c:v>
                </c:pt>
                <c:pt idx="10">
                  <c:v>1.0317</c:v>
                </c:pt>
                <c:pt idx="11">
                  <c:v>1.0319</c:v>
                </c:pt>
                <c:pt idx="12">
                  <c:v>1.0318</c:v>
                </c:pt>
                <c:pt idx="13">
                  <c:v>1.0318</c:v>
                </c:pt>
                <c:pt idx="14">
                  <c:v>1.0321</c:v>
                </c:pt>
                <c:pt idx="15">
                  <c:v>1.0321</c:v>
                </c:pt>
                <c:pt idx="16">
                  <c:v>1.032</c:v>
                </c:pt>
                <c:pt idx="17">
                  <c:v>1.0323</c:v>
                </c:pt>
                <c:pt idx="18">
                  <c:v>1.0325</c:v>
                </c:pt>
                <c:pt idx="19">
                  <c:v>1.0327</c:v>
                </c:pt>
                <c:pt idx="20">
                  <c:v>1.0325</c:v>
                </c:pt>
                <c:pt idx="21">
                  <c:v>1.0329</c:v>
                </c:pt>
                <c:pt idx="22">
                  <c:v>1.0329</c:v>
                </c:pt>
                <c:pt idx="23">
                  <c:v>1.0329</c:v>
                </c:pt>
                <c:pt idx="24">
                  <c:v>1.0336</c:v>
                </c:pt>
                <c:pt idx="25">
                  <c:v>1.0341</c:v>
                </c:pt>
                <c:pt idx="26">
                  <c:v>1.0341</c:v>
                </c:pt>
                <c:pt idx="27">
                  <c:v>1.0342</c:v>
                </c:pt>
                <c:pt idx="28">
                  <c:v>1.0348</c:v>
                </c:pt>
                <c:pt idx="29">
                  <c:v>1.0349</c:v>
                </c:pt>
                <c:pt idx="30">
                  <c:v>1.0349</c:v>
                </c:pt>
                <c:pt idx="31">
                  <c:v>1.0349</c:v>
                </c:pt>
                <c:pt idx="32">
                  <c:v>1.0349</c:v>
                </c:pt>
                <c:pt idx="33">
                  <c:v>1.0349</c:v>
                </c:pt>
                <c:pt idx="34">
                  <c:v>1.036</c:v>
                </c:pt>
                <c:pt idx="35">
                  <c:v>1.036</c:v>
                </c:pt>
                <c:pt idx="36">
                  <c:v>1.036</c:v>
                </c:pt>
                <c:pt idx="37">
                  <c:v>1.0359</c:v>
                </c:pt>
                <c:pt idx="38">
                  <c:v>1.0364</c:v>
                </c:pt>
                <c:pt idx="39">
                  <c:v>1.0367</c:v>
                </c:pt>
                <c:pt idx="40">
                  <c:v>1.0362</c:v>
                </c:pt>
                <c:pt idx="41">
                  <c:v>1.0365</c:v>
                </c:pt>
                <c:pt idx="42">
                  <c:v>1.0367</c:v>
                </c:pt>
                <c:pt idx="43">
                  <c:v>1.0367</c:v>
                </c:pt>
                <c:pt idx="44">
                  <c:v>1.0367</c:v>
                </c:pt>
                <c:pt idx="45">
                  <c:v>1.0373</c:v>
                </c:pt>
                <c:pt idx="46">
                  <c:v>1.0378</c:v>
                </c:pt>
                <c:pt idx="47">
                  <c:v>1.0382</c:v>
                </c:pt>
                <c:pt idx="48">
                  <c:v>1.0386</c:v>
                </c:pt>
                <c:pt idx="49">
                  <c:v>1.0388</c:v>
                </c:pt>
                <c:pt idx="50">
                  <c:v>1.0388</c:v>
                </c:pt>
                <c:pt idx="51">
                  <c:v>1.0388</c:v>
                </c:pt>
                <c:pt idx="52">
                  <c:v>1.0396</c:v>
                </c:pt>
                <c:pt idx="53">
                  <c:v>1.0397</c:v>
                </c:pt>
                <c:pt idx="54">
                  <c:v>1.04</c:v>
                </c:pt>
                <c:pt idx="55">
                  <c:v>1.0404</c:v>
                </c:pt>
                <c:pt idx="56">
                  <c:v>1.0406</c:v>
                </c:pt>
                <c:pt idx="57">
                  <c:v>1.0406</c:v>
                </c:pt>
                <c:pt idx="58">
                  <c:v>1.0406</c:v>
                </c:pt>
                <c:pt idx="59">
                  <c:v>1.041</c:v>
                </c:pt>
                <c:pt idx="60">
                  <c:v>1.0409</c:v>
                </c:pt>
                <c:pt idx="61">
                  <c:v>1.0406</c:v>
                </c:pt>
                <c:pt idx="62">
                  <c:v>1.0404</c:v>
                </c:pt>
                <c:pt idx="63">
                  <c:v>1.0404</c:v>
                </c:pt>
                <c:pt idx="64">
                  <c:v>1.0404</c:v>
                </c:pt>
                <c:pt idx="65">
                  <c:v>1.0404</c:v>
                </c:pt>
                <c:pt idx="66">
                  <c:v>1.041</c:v>
                </c:pt>
                <c:pt idx="67">
                  <c:v>1.0409</c:v>
                </c:pt>
                <c:pt idx="68">
                  <c:v>1.0408</c:v>
                </c:pt>
                <c:pt idx="69">
                  <c:v>1.041</c:v>
                </c:pt>
                <c:pt idx="70">
                  <c:v>1.0413</c:v>
                </c:pt>
                <c:pt idx="71">
                  <c:v>1.0413</c:v>
                </c:pt>
                <c:pt idx="72">
                  <c:v>1.0413</c:v>
                </c:pt>
                <c:pt idx="73">
                  <c:v>1.0418</c:v>
                </c:pt>
                <c:pt idx="74">
                  <c:v>1.041</c:v>
                </c:pt>
                <c:pt idx="75">
                  <c:v>1.0407</c:v>
                </c:pt>
                <c:pt idx="76">
                  <c:v>1.0409</c:v>
                </c:pt>
                <c:pt idx="77">
                  <c:v>1.0413</c:v>
                </c:pt>
                <c:pt idx="78">
                  <c:v>1.0413</c:v>
                </c:pt>
                <c:pt idx="79">
                  <c:v>1.0413</c:v>
                </c:pt>
                <c:pt idx="80">
                  <c:v>1.042</c:v>
                </c:pt>
                <c:pt idx="81">
                  <c:v>1.0422</c:v>
                </c:pt>
                <c:pt idx="82">
                  <c:v>1.0424</c:v>
                </c:pt>
                <c:pt idx="83">
                  <c:v>1.0428</c:v>
                </c:pt>
                <c:pt idx="84">
                  <c:v>1.0454</c:v>
                </c:pt>
                <c:pt idx="85">
                  <c:v>1.0454</c:v>
                </c:pt>
                <c:pt idx="86">
                  <c:v>1.0454</c:v>
                </c:pt>
                <c:pt idx="87">
                  <c:v>1.046</c:v>
                </c:pt>
                <c:pt idx="88">
                  <c:v>1.046</c:v>
                </c:pt>
                <c:pt idx="89">
                  <c:v>1.0463</c:v>
                </c:pt>
                <c:pt idx="90">
                  <c:v>1.046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194382350082511</c:v>
                </c:pt>
                <c:pt idx="1">
                  <c:v>0.000194382350082511</c:v>
                </c:pt>
                <c:pt idx="2">
                  <c:v>0.000194382350082511</c:v>
                </c:pt>
                <c:pt idx="3">
                  <c:v>0.000194382350082511</c:v>
                </c:pt>
                <c:pt idx="4">
                  <c:v>9.71911750413668e-5</c:v>
                </c:pt>
                <c:pt idx="5">
                  <c:v>0.0012634852755371</c:v>
                </c:pt>
                <c:pt idx="6">
                  <c:v>0.00145786762561961</c:v>
                </c:pt>
                <c:pt idx="7">
                  <c:v>0.00194382350082623</c:v>
                </c:pt>
                <c:pt idx="8">
                  <c:v>0.00184663232578486</c:v>
                </c:pt>
                <c:pt idx="9">
                  <c:v>0.00184663232578486</c:v>
                </c:pt>
                <c:pt idx="10">
                  <c:v>0.00272135290115672</c:v>
                </c:pt>
                <c:pt idx="11">
                  <c:v>0.00291573525123923</c:v>
                </c:pt>
                <c:pt idx="12">
                  <c:v>0.00281854407619808</c:v>
                </c:pt>
                <c:pt idx="13">
                  <c:v>0.00281854407619808</c:v>
                </c:pt>
                <c:pt idx="14">
                  <c:v>0.00311011760132196</c:v>
                </c:pt>
                <c:pt idx="15">
                  <c:v>0.00311011760132196</c:v>
                </c:pt>
                <c:pt idx="16">
                  <c:v>0.00301292642628059</c:v>
                </c:pt>
                <c:pt idx="17">
                  <c:v>0.00330449995140447</c:v>
                </c:pt>
                <c:pt idx="18">
                  <c:v>0.00349888230148698</c:v>
                </c:pt>
                <c:pt idx="19">
                  <c:v>0.00369326465156972</c:v>
                </c:pt>
                <c:pt idx="20">
                  <c:v>0.00349888230148698</c:v>
                </c:pt>
                <c:pt idx="21">
                  <c:v>0.00388764700165223</c:v>
                </c:pt>
                <c:pt idx="22">
                  <c:v>0.00388764700165223</c:v>
                </c:pt>
                <c:pt idx="23">
                  <c:v>0.00388764700165223</c:v>
                </c:pt>
                <c:pt idx="24">
                  <c:v>0.00456798522694157</c:v>
                </c:pt>
                <c:pt idx="25">
                  <c:v>0.00505394110214796</c:v>
                </c:pt>
                <c:pt idx="26">
                  <c:v>0.00505394110214796</c:v>
                </c:pt>
                <c:pt idx="27">
                  <c:v>0.00515113227718933</c:v>
                </c:pt>
                <c:pt idx="28">
                  <c:v>0.00573427932743709</c:v>
                </c:pt>
                <c:pt idx="29">
                  <c:v>0.00583147050247845</c:v>
                </c:pt>
                <c:pt idx="30">
                  <c:v>0.00583147050247845</c:v>
                </c:pt>
                <c:pt idx="31">
                  <c:v>0.00583147050247845</c:v>
                </c:pt>
                <c:pt idx="32">
                  <c:v>0.00583147050247845</c:v>
                </c:pt>
                <c:pt idx="33">
                  <c:v>0.00583147050247845</c:v>
                </c:pt>
                <c:pt idx="34">
                  <c:v>0.00690057342793282</c:v>
                </c:pt>
                <c:pt idx="35">
                  <c:v>0.00690057342793282</c:v>
                </c:pt>
                <c:pt idx="36">
                  <c:v>0.00690057342793282</c:v>
                </c:pt>
                <c:pt idx="37">
                  <c:v>0.00680338225289145</c:v>
                </c:pt>
                <c:pt idx="38">
                  <c:v>0.00728933812809807</c:v>
                </c:pt>
                <c:pt idx="39">
                  <c:v>0.00758091165322194</c:v>
                </c:pt>
                <c:pt idx="40">
                  <c:v>0.00709495577801533</c:v>
                </c:pt>
                <c:pt idx="41">
                  <c:v>0.00738652930313943</c:v>
                </c:pt>
                <c:pt idx="42">
                  <c:v>0.00758091165322194</c:v>
                </c:pt>
                <c:pt idx="43">
                  <c:v>0.00758091165322194</c:v>
                </c:pt>
                <c:pt idx="44">
                  <c:v>0.00758091165322194</c:v>
                </c:pt>
                <c:pt idx="45">
                  <c:v>0.00816405870346992</c:v>
                </c:pt>
                <c:pt idx="46">
                  <c:v>0.00865001457867631</c:v>
                </c:pt>
                <c:pt idx="47">
                  <c:v>0.00903877927884156</c:v>
                </c:pt>
                <c:pt idx="48">
                  <c:v>0.0094275439790068</c:v>
                </c:pt>
                <c:pt idx="49">
                  <c:v>0.00962192632908931</c:v>
                </c:pt>
                <c:pt idx="50">
                  <c:v>0.00962192632908931</c:v>
                </c:pt>
                <c:pt idx="51">
                  <c:v>0.00962192632908931</c:v>
                </c:pt>
                <c:pt idx="52">
                  <c:v>0.01039945572942</c:v>
                </c:pt>
                <c:pt idx="53">
                  <c:v>0.0104966469044612</c:v>
                </c:pt>
                <c:pt idx="54">
                  <c:v>0.010788220429585</c:v>
                </c:pt>
                <c:pt idx="55">
                  <c:v>0.0111769851297503</c:v>
                </c:pt>
                <c:pt idx="56">
                  <c:v>0.0113713674798328</c:v>
                </c:pt>
                <c:pt idx="57">
                  <c:v>0.0113713674798328</c:v>
                </c:pt>
                <c:pt idx="58">
                  <c:v>0.0113713674798328</c:v>
                </c:pt>
                <c:pt idx="59">
                  <c:v>0.0117601321799981</c:v>
                </c:pt>
                <c:pt idx="60">
                  <c:v>0.0116629410049567</c:v>
                </c:pt>
                <c:pt idx="61">
                  <c:v>0.0113713674798328</c:v>
                </c:pt>
                <c:pt idx="62">
                  <c:v>0.0111769851297503</c:v>
                </c:pt>
                <c:pt idx="63">
                  <c:v>0.0111769851297503</c:v>
                </c:pt>
                <c:pt idx="64">
                  <c:v>0.0111769851297503</c:v>
                </c:pt>
                <c:pt idx="65">
                  <c:v>0.0111769851297503</c:v>
                </c:pt>
                <c:pt idx="66">
                  <c:v>0.0117601321799981</c:v>
                </c:pt>
                <c:pt idx="67">
                  <c:v>0.0116629410049567</c:v>
                </c:pt>
                <c:pt idx="68">
                  <c:v>0.0115657498299155</c:v>
                </c:pt>
                <c:pt idx="69">
                  <c:v>0.0117601321799981</c:v>
                </c:pt>
                <c:pt idx="70">
                  <c:v>0.0120517057051219</c:v>
                </c:pt>
                <c:pt idx="71">
                  <c:v>0.0120517057051219</c:v>
                </c:pt>
                <c:pt idx="72">
                  <c:v>0.0120517057051219</c:v>
                </c:pt>
                <c:pt idx="73">
                  <c:v>0.0125376615803285</c:v>
                </c:pt>
                <c:pt idx="74">
                  <c:v>0.0117601321799981</c:v>
                </c:pt>
                <c:pt idx="75">
                  <c:v>0.0114685586548742</c:v>
                </c:pt>
                <c:pt idx="76">
                  <c:v>0.0116629410049567</c:v>
                </c:pt>
                <c:pt idx="77">
                  <c:v>0.0120517057051219</c:v>
                </c:pt>
                <c:pt idx="78">
                  <c:v>0.0120517057051219</c:v>
                </c:pt>
                <c:pt idx="79">
                  <c:v>0.0120517057051219</c:v>
                </c:pt>
                <c:pt idx="80">
                  <c:v>0.0127320439304113</c:v>
                </c:pt>
                <c:pt idx="81">
                  <c:v>0.0129264262804938</c:v>
                </c:pt>
                <c:pt idx="82">
                  <c:v>0.0131208086305765</c:v>
                </c:pt>
                <c:pt idx="83">
                  <c:v>0.0135095733307415</c:v>
                </c:pt>
                <c:pt idx="84">
                  <c:v>0.0160365438818157</c:v>
                </c:pt>
                <c:pt idx="85">
                  <c:v>0.0160365438818157</c:v>
                </c:pt>
                <c:pt idx="86">
                  <c:v>0.0160365438818157</c:v>
                </c:pt>
                <c:pt idx="87">
                  <c:v>0.0166196909320635</c:v>
                </c:pt>
                <c:pt idx="88">
                  <c:v>0.0166196909320635</c:v>
                </c:pt>
                <c:pt idx="89">
                  <c:v>0.0169112644571874</c:v>
                </c:pt>
                <c:pt idx="90">
                  <c:v>0.017300029157352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9:20: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